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6_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4.0.0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  <w:r>
        <w:br/>
      </w:r>
      <w:r>
        <w:br/>
      </w:r>
      <w:r>
        <w:br/>
      </w:r>
      <w:r>
        <w:rPr>
          <w:rStyle w:val="VerbatimChar"/>
        </w:rPr>
        <w:t xml:space="preserve">here() starts at C:/Users/Lenovo/OneDrive/Desktop/Malawi_PPT_Project/PPT_Content_development</w:t>
      </w:r>
      <w:r>
        <w:br/>
      </w:r>
      <w:r>
        <w:br/>
      </w:r>
      <w:r>
        <w:rPr>
          <w:rStyle w:val="VerbatimChar"/>
        </w:rPr>
        <w:t xml:space="preserve">New names:</w:t>
      </w:r>
    </w:p>
    <w:bookmarkStart w:id="20" w:name="X948ae41bb2440b9004e9846229fc63758dcfab8"/>
    <w:p>
      <w:pPr>
        <w:pStyle w:val="Heading2"/>
      </w:pPr>
      <w:r>
        <w:t xml:space="preserve">0.1 Table 1: Demographic characteristics of study participants (N=20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1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8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89 (14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4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1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Owenship of ph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2 (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Owenship of smart ph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 (51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bookmarkEnd w:id="20"/>
    <w:bookmarkStart w:id="26" w:name="X00c3bfdb010d594826354f3bb866620e3c644b2"/>
    <w:p>
      <w:pPr>
        <w:pStyle w:val="Heading1"/>
      </w:pPr>
      <w:r>
        <w:t xml:space="preserve">1. Descriptive Analysis on Awareness of Digital Health Surveillance</w:t>
      </w:r>
    </w:p>
    <w:bookmarkStart w:id="25" w:name="table-2"/>
    <w:p>
      <w:pPr>
        <w:pStyle w:val="Heading2"/>
      </w:pPr>
      <w:r>
        <w:t xml:space="preserve">1.1 Table 2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1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ware of Digital Health Surveil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7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7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orted illness before using electronic gau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9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iar with Digital health To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famili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eived health information via Ph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7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en or Heard Campaigns promoting Digital Repor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1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3 (58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Start w:id="24" w:name="X7cb6ad67cd5934a620b869c65549cefb4b038a3"/>
    <w:p>
      <w:pPr>
        <w:pStyle w:val="Heading3"/>
      </w:pPr>
      <w:r>
        <w:t xml:space="preserve">1.1.1 Source and channels used for awareness and receive of digital health information</w:t>
      </w:r>
    </w:p>
    <w:p>
      <w:pPr>
        <w:pStyle w:val="FirstParagraph"/>
      </w:pPr>
      <w:r>
        <w:drawing>
          <wp:inline>
            <wp:extent cx="5727700" cy="28638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plot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86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End w:id="26"/>
    <w:bookmarkStart w:id="28" w:name="X3d9fd78c62fcf21107bc5b6d9fdce4f9c448ac4"/>
    <w:p>
      <w:pPr>
        <w:pStyle w:val="Heading1"/>
      </w:pPr>
      <w:r>
        <w:t xml:space="preserve">2. Descriptve analysis of attitudes towards digital health surveillance</w:t>
      </w:r>
    </w:p>
    <w:bookmarkStart w:id="27" w:name="table-3"/>
    <w:p>
      <w:pPr>
        <w:pStyle w:val="Heading2"/>
      </w:pPr>
      <w:r>
        <w:t xml:space="preserve">2.1 Table 3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gre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5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sagre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eutra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trongly agre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3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trongly disagre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cept using digital system if it was approval by Mo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lieve using phone to report illness can improve health in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lieve person health data will be safe when submitted through digital to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el comfortable reporting health sysmptoms through SMS or Mobile apps like Chatbo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8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ople can accept digital surveillance tools once properly explain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6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st digital systems can detect disease outbreaks ear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lling to participant in digital disease surveillance progr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.1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7"/>
    <w:bookmarkEnd w:id="28"/>
    <w:bookmarkStart w:id="30" w:name="X31cb85aeccc40c8441b46fac031594f01e1ae46"/>
    <w:p>
      <w:pPr>
        <w:pStyle w:val="Heading1"/>
      </w:pPr>
      <w:r>
        <w:t xml:space="preserve">3. Descriptive analysis on public practice in use of digital health surveillance tool.</w:t>
      </w:r>
    </w:p>
    <w:bookmarkStart w:id="29" w:name="table-4"/>
    <w:p>
      <w:pPr>
        <w:pStyle w:val="Heading2"/>
      </w:pPr>
      <w:r>
        <w:t xml:space="preserve">3.1 Table 4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,1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 a Mobile phone or App to receive or report health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7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7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fered methods for reporting symptoms or receiving ale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mmunity health wor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-per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bile a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one c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4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 thinks digital health surveillance works 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7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 last 12 Month, reported health related information using phone or digital t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6 (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ncy of using phone to access health service or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th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1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r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ek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5.6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9"/>
    <w:bookmarkEnd w:id="30"/>
    <w:bookmarkStart w:id="31" w:name="X312ec9060aea2c57b65eff20a21f22ce9e37648"/>
    <w:p>
      <w:pPr>
        <w:pStyle w:val="Heading1"/>
      </w:pPr>
      <w:r>
        <w:t xml:space="preserve">4. Motivation factors to participation in digital health surveillance</w:t>
      </w:r>
    </w:p>
    <w:bookmarkEnd w:id="31"/>
    <w:bookmarkStart w:id="33" w:name="X4012910831f2da48c3f3cb85288b8ca185e6c68"/>
    <w:p>
      <w:pPr>
        <w:pStyle w:val="Heading1"/>
      </w:pPr>
      <w:r>
        <w:t xml:space="preserve">5. hindrance factors to participation in digital health surveillance</w:t>
      </w:r>
    </w:p>
    <w:p>
      <w:pPr>
        <w:pStyle w:val="FirstParagraph"/>
      </w:pPr>
    </w:p>
    <w:bookmarkStart w:id="32" w:name="table-5"/>
    <w:p>
      <w:pPr>
        <w:pStyle w:val="Heading2"/>
      </w:pPr>
      <w:r>
        <w:t xml:space="preserve">5.1 Table 5:</w:t>
      </w:r>
    </w:p>
    <w:p>
      <w:pPr>
        <w:pStyle w:val="SourceCode"/>
      </w:pPr>
      <w:r>
        <w:rPr>
          <w:rStyle w:val="VerbatimChar"/>
        </w:rPr>
        <w:t xml:space="preserve">Warning: Using an external vector in selections was deprecated in tidyselect 1.1.0.</w:t>
      </w:r>
      <w:r>
        <w:br/>
      </w:r>
      <w:r>
        <w:rPr>
          <w:rStyle w:val="VerbatimChar"/>
        </w:rPr>
        <w:t xml:space="preserve"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demo_v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demo_v))</w:t>
      </w:r>
      <w:r>
        <w:br/>
      </w:r>
      <w:r>
        <w:br/>
      </w:r>
      <w:r>
        <w:rPr>
          <w:rStyle w:val="VerbatimChar"/>
        </w:rPr>
        <w:t xml:space="preserve">See &lt;https://tidyselect.r-lib.org/reference/faq-external-vector.html&gt;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%, 8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, 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_gro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2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%, 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, 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32"/>
    <w:bookmarkEnd w:id="33"/>
    <w:sectPr w:rsidR="006B6795" w:rsidRPr="00791A54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1A54"/>
    <w:rsid w:val="003724B3"/>
    <w:rsid w:val="00404301"/>
    <w:rsid w:val="006B02F8"/>
    <w:rsid w:val="006B6795"/>
    <w:rsid w:val="00791A54"/>
    <w:rsid w:val="00BB0238"/>
    <w:rsid w:val="00BB11EA"/>
    <w:rsid w:val="00E242CB"/>
  </w:rsids>
  <w:themeFontLang w:val="en-ZA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ja-JP" w:val="en-GB"/>
        <w14:ligatures w14:val="standardContextual"/>
      </w:rPr>
    </w:rPrDefault>
    <w:pPrDefault>
      <w:pPr>
        <w:spacing w:after="160" w:before="60" w:line="24" w:lineRule="atLeast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pPr>
      <w:spacing w:after="0" w:line="24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791A54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791A54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791A54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2F5496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791A54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791A54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791A54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91A54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91A54"/>
    <w:pPr>
      <w:keepNext/>
      <w:keepLines/>
      <w:spacing w:before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91A54"/>
    <w:pPr>
      <w:keepNext/>
      <w:keepLines/>
      <w:spacing w:before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1A54"/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791A54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791A54"/>
    <w:rPr>
      <w:rFonts w:cstheme="majorBidi" w:eastAsiaTheme="majorEastAsia"/>
      <w:color w:themeColor="accent1" w:themeShade="BF" w:val="2F549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791A54"/>
    <w:rPr>
      <w:rFonts w:cstheme="majorBidi" w:eastAsiaTheme="majorEastAsia"/>
      <w:i/>
      <w:iCs/>
      <w:color w:themeColor="accent1" w:themeShade="BF" w:val="2F5496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791A54"/>
    <w:rPr>
      <w:rFonts w:cstheme="majorBidi" w:eastAsiaTheme="majorEastAsia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791A54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91A54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91A54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91A54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791A54"/>
    <w:pPr>
      <w:spacing w:after="80" w:before="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791A54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791A54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791A54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791A54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791A54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791A54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791A54"/>
    <w:rPr>
      <w:i/>
      <w:iCs/>
      <w:color w:themeColor="accent1" w:themeShade="BF" w:val="2F549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791A54"/>
    <w:pPr>
      <w:pBdr>
        <w:top w:color="2F5496" w:space="10" w:sz="4" w:themeColor="accent1" w:themeShade="BF" w:val="single"/>
        <w:bottom w:color="2F5496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2F549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791A54"/>
    <w:rPr>
      <w:i/>
      <w:iCs/>
      <w:color w:themeColor="accent1" w:themeShade="BF" w:val="2F5496"/>
    </w:rPr>
  </w:style>
  <w:style w:styleId="IntenseReference" w:type="character">
    <w:name w:val="Intense Reference"/>
    <w:basedOn w:val="DefaultParagraphFont"/>
    <w:uiPriority w:val="32"/>
    <w:qFormat/>
    <w:rsid w:val="00791A54"/>
    <w:rPr>
      <w:b/>
      <w:bCs/>
      <w:smallCaps/>
      <w:color w:themeColor="accent1" w:themeShade="BF" w:val="2F5496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6_11</dc:title>
  <dc:creator/>
  <cp:keywords/>
  <dcterms:created xsi:type="dcterms:W3CDTF">2025-09-30T05:47:13Z</dcterms:created>
  <dcterms:modified xsi:type="dcterms:W3CDTF">2025-09-30T05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mainfont">
    <vt:lpwstr>Times New Roman</vt:lpwstr>
  </property>
  <property fmtid="{D5CDD505-2E9C-101B-9397-08002B2CF9AE}" pid="9" name="tbl-cap-location">
    <vt:lpwstr>top</vt:lpwstr>
  </property>
  <property fmtid="{D5CDD505-2E9C-101B-9397-08002B2CF9AE}" pid="10" name="tbl-style">
    <vt:lpwstr>Table Grid</vt:lpwstr>
  </property>
  <property fmtid="{D5CDD505-2E9C-101B-9397-08002B2CF9AE}" pid="11" name="toc-title">
    <vt:lpwstr>Table of contents</vt:lpwstr>
  </property>
</Properties>
</file>